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6c40d6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ca9f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bae11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479122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29f64a2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11Z</dcterms:created>
  <dcterms:modified xsi:type="dcterms:W3CDTF">2018-05-10T10:56:11Z</dcterms:modified>
</cp:coreProperties>
</file>